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6C458" w14:textId="77777777" w:rsidR="001B718C" w:rsidRDefault="001B718C" w:rsidP="001B718C">
      <w:pPr>
        <w:pStyle w:val="a9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Style w:val="aa"/>
          <w:rFonts w:ascii="Arial" w:hAnsi="Arial" w:cs="Arial"/>
          <w:color w:val="000000"/>
        </w:rPr>
        <w:t>Software Quality Assurance and Testing Technology Assignment 3</w:t>
      </w:r>
    </w:p>
    <w:p w14:paraId="1F8736B1" w14:textId="77777777" w:rsidR="001B718C" w:rsidRDefault="001B718C" w:rsidP="001B718C">
      <w:pPr>
        <w:pStyle w:val="a9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Style w:val="aa"/>
          <w:rFonts w:ascii="Arial" w:hAnsi="Arial" w:cs="Arial"/>
          <w:color w:val="000000"/>
        </w:rPr>
        <w:t>White Box Testing &amp; Unit Testing</w:t>
      </w:r>
    </w:p>
    <w:p w14:paraId="2149EC29" w14:textId="77777777" w:rsidR="001B718C" w:rsidRDefault="001B718C" w:rsidP="001B718C">
      <w:pPr>
        <w:pStyle w:val="a9"/>
        <w:spacing w:before="75" w:beforeAutospacing="0" w:after="75" w:afterAutospacing="0"/>
        <w:rPr>
          <w:rFonts w:ascii="Arial" w:hAnsi="Arial" w:cs="Arial"/>
          <w:color w:val="000000"/>
        </w:rPr>
      </w:pPr>
    </w:p>
    <w:p w14:paraId="2BF59BCA" w14:textId="77777777" w:rsidR="001B718C" w:rsidRDefault="001B718C" w:rsidP="001B718C">
      <w:pPr>
        <w:pStyle w:val="a9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Style w:val="aa"/>
          <w:rFonts w:ascii="Arial" w:hAnsi="Arial" w:cs="Arial"/>
          <w:color w:val="000000"/>
        </w:rPr>
        <w:t>Q1: White Box Testing</w:t>
      </w:r>
    </w:p>
    <w:p w14:paraId="08666562" w14:textId="77777777" w:rsidR="001B718C" w:rsidRDefault="001B718C" w:rsidP="001B718C">
      <w:pPr>
        <w:pStyle w:val="a9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Here is a part of program code shown in Table.1</w:t>
      </w:r>
    </w:p>
    <w:p w14:paraId="5B4C21A3" w14:textId="77777777" w:rsidR="001B718C" w:rsidRDefault="001B718C" w:rsidP="001B718C">
      <w:pPr>
        <w:pStyle w:val="listparagraph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lease draw the control flow graph of the following code and provide the cyclomatic complexity V(G) of the control flow graph;</w:t>
      </w:r>
    </w:p>
    <w:p w14:paraId="12B35D88" w14:textId="77777777" w:rsidR="001B718C" w:rsidRDefault="001B718C" w:rsidP="001B718C">
      <w:pPr>
        <w:pStyle w:val="listparagraph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lease provide the Basis Path set of the control flow graph;</w:t>
      </w:r>
    </w:p>
    <w:p w14:paraId="0617F2CA" w14:textId="77777777" w:rsidR="001B718C" w:rsidRDefault="001B718C" w:rsidP="001B718C">
      <w:pPr>
        <w:pStyle w:val="listparagraph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lease provide the All-du-paths (ADUP) of the code (all the variables should be included);</w:t>
      </w:r>
    </w:p>
    <w:p w14:paraId="5FC9F4B1" w14:textId="77777777" w:rsidR="001B718C" w:rsidRDefault="001B718C" w:rsidP="001B718C">
      <w:pPr>
        <w:pStyle w:val="a9"/>
        <w:spacing w:before="75" w:beforeAutospacing="0" w:after="75" w:afterAutospacing="0"/>
        <w:rPr>
          <w:rFonts w:ascii="Arial" w:hAnsi="Arial" w:cs="Arial"/>
          <w:color w:val="000000"/>
        </w:rPr>
      </w:pPr>
    </w:p>
    <w:p w14:paraId="61BD04D0" w14:textId="77777777" w:rsidR="001B718C" w:rsidRDefault="001B718C" w:rsidP="001B718C">
      <w:pPr>
        <w:pStyle w:val="a9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Style w:val="aa"/>
          <w:rFonts w:ascii="Arial" w:hAnsi="Arial" w:cs="Arial"/>
          <w:color w:val="000000"/>
        </w:rPr>
        <w:t>Table 1: Part of Program Code</w:t>
      </w:r>
    </w:p>
    <w:p w14:paraId="39692B71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1 public List&lt;List&lt;Integer&gt;&gt; 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permuteUnique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(</w:t>
      </w:r>
      <w:proofErr w:type="gram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int[</w:t>
      </w:r>
      <w:proofErr w:type="gram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] 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nums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)</w:t>
      </w:r>
    </w:p>
    <w:p w14:paraId="12B4651F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2 {</w:t>
      </w:r>
    </w:p>
    <w:p w14:paraId="2D980C49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3         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ArrayList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&lt;List&lt;Integer&gt;&gt; 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rst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= new 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ArrayList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&lt;List&lt;Integer&gt;</w:t>
      </w:r>
      <w:proofErr w:type="gram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&gt;(</w:t>
      </w:r>
      <w:proofErr w:type="gram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);</w:t>
      </w:r>
    </w:p>
    <w:p w14:paraId="3D1C24EF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4         if (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nums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== null) {</w:t>
      </w:r>
    </w:p>
    <w:p w14:paraId="7BC1CB8C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5             return 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rst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;</w:t>
      </w:r>
    </w:p>
    <w:p w14:paraId="54AABB2F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6       </w:t>
      </w:r>
      <w:proofErr w:type="gram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  }</w:t>
      </w:r>
      <w:proofErr w:type="gramEnd"/>
    </w:p>
    <w:p w14:paraId="34DBE7B2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7         if (</w:t>
      </w:r>
      <w:proofErr w:type="spellStart"/>
      <w:proofErr w:type="gram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nums.length</w:t>
      </w:r>
      <w:proofErr w:type="spellEnd"/>
      <w:proofErr w:type="gram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== 0){</w:t>
      </w:r>
    </w:p>
    <w:p w14:paraId="73546789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8             </w:t>
      </w:r>
      <w:proofErr w:type="spellStart"/>
      <w:proofErr w:type="gram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rst.add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(</w:t>
      </w:r>
      <w:proofErr w:type="gram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new 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ArrayList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&lt;Integer&gt;());</w:t>
      </w:r>
    </w:p>
    <w:p w14:paraId="0814E4BD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9             return 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rst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;</w:t>
      </w:r>
    </w:p>
    <w:p w14:paraId="2497E4C7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10       </w:t>
      </w:r>
      <w:proofErr w:type="gram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  }</w:t>
      </w:r>
      <w:proofErr w:type="gramEnd"/>
    </w:p>
    <w:p w14:paraId="72307005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11         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Arrays.sort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(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nums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);</w:t>
      </w:r>
    </w:p>
    <w:p w14:paraId="474665D4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12         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ArrayList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&lt;Integer&gt; list = new 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ArrayList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&lt;Integer</w:t>
      </w:r>
      <w:proofErr w:type="gram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&gt;(</w:t>
      </w:r>
      <w:proofErr w:type="gram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);</w:t>
      </w:r>
    </w:p>
    <w:p w14:paraId="72BD5326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13         </w:t>
      </w:r>
      <w:proofErr w:type="gram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int[</w:t>
      </w:r>
      <w:proofErr w:type="gram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] visited = new int[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nums.length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];</w:t>
      </w:r>
    </w:p>
    <w:p w14:paraId="642BD08A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14         for (int 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i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= 0; 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i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&lt; </w:t>
      </w:r>
      <w:proofErr w:type="spellStart"/>
      <w:proofErr w:type="gram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visited.length</w:t>
      </w:r>
      <w:proofErr w:type="spellEnd"/>
      <w:proofErr w:type="gram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; 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i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++) {</w:t>
      </w:r>
    </w:p>
    <w:p w14:paraId="7FEC2229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15             visited[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i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] = 0;</w:t>
      </w:r>
    </w:p>
    <w:p w14:paraId="20E76B8B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16       </w:t>
      </w:r>
      <w:proofErr w:type="gram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  }</w:t>
      </w:r>
      <w:proofErr w:type="gramEnd"/>
    </w:p>
    <w:p w14:paraId="691575A8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17         </w:t>
      </w:r>
      <w:proofErr w:type="gram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helper(</w:t>
      </w:r>
      <w:proofErr w:type="spellStart"/>
      <w:proofErr w:type="gram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rst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, list, visited, 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nums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);</w:t>
      </w:r>
    </w:p>
    <w:p w14:paraId="774F96C7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18         return </w:t>
      </w:r>
      <w:proofErr w:type="spell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rst</w:t>
      </w:r>
      <w:proofErr w:type="spellEnd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;</w:t>
      </w:r>
    </w:p>
    <w:p w14:paraId="43584DF3" w14:textId="77777777" w:rsidR="00340AF9" w:rsidRPr="00340AF9" w:rsidRDefault="00340AF9" w:rsidP="00340AF9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19   </w:t>
      </w:r>
      <w:proofErr w:type="gramStart"/>
      <w:r w:rsidRPr="00340AF9">
        <w:rPr>
          <w:rFonts w:ascii="Arial" w:eastAsia="宋体" w:hAnsi="Arial" w:cs="Arial"/>
          <w:color w:val="000000"/>
          <w:kern w:val="0"/>
          <w:sz w:val="24"/>
          <w:szCs w:val="24"/>
        </w:rPr>
        <w:t>  }</w:t>
      </w:r>
      <w:proofErr w:type="gramEnd"/>
    </w:p>
    <w:p w14:paraId="53F33A98" w14:textId="77777777" w:rsidR="001B718C" w:rsidRDefault="001B718C" w:rsidP="001B718C">
      <w:pPr>
        <w:pStyle w:val="a9"/>
        <w:spacing w:before="75" w:beforeAutospacing="0" w:after="75" w:afterAutospacing="0"/>
        <w:rPr>
          <w:rFonts w:ascii="Arial" w:hAnsi="Arial" w:cs="Arial"/>
          <w:color w:val="000000"/>
        </w:rPr>
      </w:pPr>
    </w:p>
    <w:p w14:paraId="351BB814" w14:textId="49F1A954" w:rsidR="001B718C" w:rsidRDefault="00E94C75" w:rsidP="001B718C">
      <w:pPr>
        <w:pStyle w:val="a9"/>
        <w:spacing w:before="75" w:beforeAutospacing="0" w:after="75" w:afterAutospacing="0"/>
        <w:rPr>
          <w:rFonts w:ascii="Arial" w:hAnsi="Arial" w:cs="Arial"/>
          <w:color w:val="000000"/>
        </w:rPr>
      </w:pPr>
      <w:r w:rsidRPr="00E94C75">
        <w:rPr>
          <w:rFonts w:ascii="Arial" w:hAnsi="Arial" w:cs="Arial"/>
          <w:noProof/>
          <w:color w:val="000000"/>
        </w:rPr>
        <w:lastRenderedPageBreak/>
        <w:drawing>
          <wp:inline distT="0" distB="0" distL="0" distR="0" wp14:anchorId="2BE333A3" wp14:editId="52BD0991">
            <wp:extent cx="5274310" cy="3956050"/>
            <wp:effectExtent l="0" t="762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69420" w14:textId="77777777" w:rsidR="001B718C" w:rsidRDefault="001B718C" w:rsidP="001B718C">
      <w:pPr>
        <w:pStyle w:val="a9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Style w:val="aa"/>
          <w:rFonts w:ascii="Arial" w:hAnsi="Arial" w:cs="Arial"/>
          <w:color w:val="000000"/>
        </w:rPr>
        <w:t>Q2: White Box Testing</w:t>
      </w:r>
    </w:p>
    <w:p w14:paraId="37ED492C" w14:textId="77777777" w:rsidR="001B718C" w:rsidRDefault="001B718C" w:rsidP="001B718C">
      <w:pPr>
        <w:pStyle w:val="a9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Here is a part of program code shown in Table.2</w:t>
      </w:r>
    </w:p>
    <w:p w14:paraId="251CE3A5" w14:textId="77777777" w:rsidR="001B718C" w:rsidRDefault="001B718C" w:rsidP="001B718C">
      <w:pPr>
        <w:pStyle w:val="listparagraph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lease draw the control flow graph of the following code and provide the cyclomatic complexity V(G) of the control flow graph;</w:t>
      </w:r>
    </w:p>
    <w:p w14:paraId="6055EF6E" w14:textId="77777777" w:rsidR="001B718C" w:rsidRDefault="001B718C" w:rsidP="001B718C">
      <w:pPr>
        <w:pStyle w:val="listparagraph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lease provide the Basis Path set of the control flow graph;</w:t>
      </w:r>
    </w:p>
    <w:p w14:paraId="5BCF3B88" w14:textId="77777777" w:rsidR="001B718C" w:rsidRDefault="001B718C" w:rsidP="001B718C">
      <w:pPr>
        <w:pStyle w:val="listparagraph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lease provide the All-du-paths (ADUP) of the code (all the variables should be included);</w:t>
      </w:r>
    </w:p>
    <w:p w14:paraId="382BB1D0" w14:textId="77777777" w:rsidR="001B718C" w:rsidRDefault="001B718C" w:rsidP="001B718C">
      <w:pPr>
        <w:pStyle w:val="a9"/>
        <w:spacing w:before="75" w:beforeAutospacing="0" w:after="75" w:afterAutospacing="0"/>
        <w:rPr>
          <w:rFonts w:ascii="Arial" w:hAnsi="Arial" w:cs="Arial"/>
          <w:color w:val="000000"/>
        </w:rPr>
      </w:pPr>
    </w:p>
    <w:p w14:paraId="7F51577E" w14:textId="77777777" w:rsidR="001B718C" w:rsidRDefault="001B718C" w:rsidP="001B718C">
      <w:pPr>
        <w:pStyle w:val="a9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Style w:val="aa"/>
          <w:rFonts w:ascii="Arial" w:hAnsi="Arial" w:cs="Arial"/>
          <w:color w:val="000000"/>
        </w:rPr>
        <w:t>Table 2: Part of Program Code</w:t>
      </w:r>
    </w:p>
    <w:p w14:paraId="6D40FCE2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1 public static void </w:t>
      </w:r>
      <w:proofErr w:type="spellStart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bubbleSort</w:t>
      </w:r>
      <w:proofErr w:type="spellEnd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(</w:t>
      </w:r>
      <w:proofErr w:type="gramStart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int[</w:t>
      </w:r>
      <w:proofErr w:type="gramEnd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] array)</w:t>
      </w:r>
    </w:p>
    <w:p w14:paraId="71325060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2 {</w:t>
      </w:r>
    </w:p>
    <w:p w14:paraId="324270D5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3           int </w:t>
      </w:r>
      <w:proofErr w:type="spellStart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tmp</w:t>
      </w:r>
      <w:proofErr w:type="spellEnd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;</w:t>
      </w:r>
    </w:p>
    <w:p w14:paraId="39EF5BE5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4           </w:t>
      </w:r>
      <w:proofErr w:type="spellStart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boolean</w:t>
      </w:r>
      <w:proofErr w:type="spellEnd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flag = false;</w:t>
      </w:r>
    </w:p>
    <w:p w14:paraId="2EA522BB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5           </w:t>
      </w:r>
      <w:proofErr w:type="gramStart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for(</w:t>
      </w:r>
      <w:proofErr w:type="gramEnd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int </w:t>
      </w:r>
      <w:proofErr w:type="spellStart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i</w:t>
      </w:r>
      <w:proofErr w:type="spellEnd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= array.length-1;i &gt;= 0;i--)</w:t>
      </w:r>
    </w:p>
    <w:p w14:paraId="10321ECD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lastRenderedPageBreak/>
        <w:t>6 {</w:t>
      </w:r>
    </w:p>
    <w:p w14:paraId="6DD46128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7                </w:t>
      </w:r>
      <w:proofErr w:type="gramStart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for(</w:t>
      </w:r>
      <w:proofErr w:type="gramEnd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int j=0;j&lt;</w:t>
      </w:r>
      <w:proofErr w:type="spellStart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i;j</w:t>
      </w:r>
      <w:proofErr w:type="spellEnd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++)</w:t>
      </w:r>
    </w:p>
    <w:p w14:paraId="07A02EB3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8 {</w:t>
      </w:r>
    </w:p>
    <w:p w14:paraId="272C438C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9                    if(array[j]&gt;array[j+1])</w:t>
      </w:r>
    </w:p>
    <w:p w14:paraId="68282660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10 {</w:t>
      </w:r>
    </w:p>
    <w:p w14:paraId="67552CE1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11                        </w:t>
      </w:r>
      <w:proofErr w:type="spellStart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tmp</w:t>
      </w:r>
      <w:proofErr w:type="spellEnd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= array[j];</w:t>
      </w:r>
    </w:p>
    <w:p w14:paraId="49A7A52E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12                        </w:t>
      </w:r>
      <w:proofErr w:type="gramStart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array</w:t>
      </w:r>
      <w:proofErr w:type="gramEnd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[j] = array[j+1];</w:t>
      </w:r>
    </w:p>
    <w:p w14:paraId="3F78AFB3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13                        </w:t>
      </w:r>
      <w:proofErr w:type="gramStart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array</w:t>
      </w:r>
      <w:proofErr w:type="gramEnd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[j+1] = </w:t>
      </w:r>
      <w:proofErr w:type="spellStart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tmp</w:t>
      </w:r>
      <w:proofErr w:type="spellEnd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;</w:t>
      </w:r>
    </w:p>
    <w:p w14:paraId="13F945A4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14                        </w:t>
      </w:r>
      <w:proofErr w:type="gramStart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flag</w:t>
      </w:r>
      <w:proofErr w:type="gramEnd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= true;</w:t>
      </w:r>
    </w:p>
    <w:p w14:paraId="5CF14F5C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15                   </w:t>
      </w:r>
      <w:proofErr w:type="gramStart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  }</w:t>
      </w:r>
      <w:proofErr w:type="gramEnd"/>
    </w:p>
    <w:p w14:paraId="307E71C3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16               </w:t>
      </w:r>
      <w:proofErr w:type="gramStart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  }</w:t>
      </w:r>
      <w:proofErr w:type="gramEnd"/>
    </w:p>
    <w:p w14:paraId="7DDF0A8C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17              if</w:t>
      </w:r>
      <w:proofErr w:type="gramStart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(!flag</w:t>
      </w:r>
      <w:proofErr w:type="gramEnd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)  break;</w:t>
      </w:r>
    </w:p>
    <w:p w14:paraId="70A48C5A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18           </w:t>
      </w:r>
      <w:proofErr w:type="gramStart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  }</w:t>
      </w:r>
      <w:proofErr w:type="gramEnd"/>
    </w:p>
    <w:p w14:paraId="73A93D52" w14:textId="77777777" w:rsidR="00E23B07" w:rsidRPr="00E23B07" w:rsidRDefault="00E23B07" w:rsidP="00E23B07">
      <w:pPr>
        <w:widowControl/>
        <w:spacing w:before="75" w:after="75"/>
        <w:jc w:val="left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>19      </w:t>
      </w:r>
      <w:proofErr w:type="gramStart"/>
      <w:r w:rsidRPr="00E23B07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 }</w:t>
      </w:r>
      <w:proofErr w:type="gramEnd"/>
    </w:p>
    <w:p w14:paraId="125B94BB" w14:textId="6D3199CC" w:rsidR="0086348B" w:rsidRDefault="00F03F44" w:rsidP="001B718C">
      <w:r w:rsidRPr="00E94C75">
        <w:rPr>
          <w:noProof/>
        </w:rPr>
        <w:drawing>
          <wp:inline distT="0" distB="0" distL="0" distR="0" wp14:anchorId="22E61538" wp14:editId="4AFC533E">
            <wp:extent cx="5274310" cy="3956050"/>
            <wp:effectExtent l="0" t="762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6348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E25156" w14:textId="77777777" w:rsidR="00EF3709" w:rsidRDefault="00EF3709" w:rsidP="00641C1A">
      <w:r>
        <w:separator/>
      </w:r>
    </w:p>
  </w:endnote>
  <w:endnote w:type="continuationSeparator" w:id="0">
    <w:p w14:paraId="4AA8F3D0" w14:textId="77777777" w:rsidR="00EF3709" w:rsidRDefault="00EF3709" w:rsidP="00641C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2F308" w14:textId="77777777" w:rsidR="00EF3709" w:rsidRDefault="00EF3709" w:rsidP="00641C1A">
      <w:r>
        <w:separator/>
      </w:r>
    </w:p>
  </w:footnote>
  <w:footnote w:type="continuationSeparator" w:id="0">
    <w:p w14:paraId="762902AD" w14:textId="77777777" w:rsidR="00EF3709" w:rsidRDefault="00EF3709" w:rsidP="00641C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807A59"/>
    <w:multiLevelType w:val="hybridMultilevel"/>
    <w:tmpl w:val="A658F254"/>
    <w:lvl w:ilvl="0" w:tplc="6528193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C1F5B34"/>
    <w:multiLevelType w:val="hybridMultilevel"/>
    <w:tmpl w:val="A658F254"/>
    <w:lvl w:ilvl="0" w:tplc="6528193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EE02D3B"/>
    <w:multiLevelType w:val="hybridMultilevel"/>
    <w:tmpl w:val="A658F254"/>
    <w:lvl w:ilvl="0" w:tplc="6528193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57899191">
    <w:abstractNumId w:val="0"/>
  </w:num>
  <w:num w:numId="2" w16cid:durableId="3485815">
    <w:abstractNumId w:val="2"/>
  </w:num>
  <w:num w:numId="3" w16cid:durableId="20645202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tDA1tzC0MDEwNzBU0lEKTi0uzszPAykwqgUAmT7ytCwAAAA="/>
  </w:docVars>
  <w:rsids>
    <w:rsidRoot w:val="00B1550E"/>
    <w:rsid w:val="00033B55"/>
    <w:rsid w:val="00054CEF"/>
    <w:rsid w:val="000A3372"/>
    <w:rsid w:val="000F1593"/>
    <w:rsid w:val="00111B02"/>
    <w:rsid w:val="001B718C"/>
    <w:rsid w:val="00206647"/>
    <w:rsid w:val="0021210D"/>
    <w:rsid w:val="00340AF9"/>
    <w:rsid w:val="003A16C1"/>
    <w:rsid w:val="005D79F5"/>
    <w:rsid w:val="00600400"/>
    <w:rsid w:val="00641C1A"/>
    <w:rsid w:val="00694F3A"/>
    <w:rsid w:val="007809FA"/>
    <w:rsid w:val="00783178"/>
    <w:rsid w:val="0086348B"/>
    <w:rsid w:val="009C69B6"/>
    <w:rsid w:val="00A259FD"/>
    <w:rsid w:val="00A30A23"/>
    <w:rsid w:val="00AA6AD2"/>
    <w:rsid w:val="00B1550E"/>
    <w:rsid w:val="00B4309E"/>
    <w:rsid w:val="00C522A0"/>
    <w:rsid w:val="00C73772"/>
    <w:rsid w:val="00CA2040"/>
    <w:rsid w:val="00E23B07"/>
    <w:rsid w:val="00E61F52"/>
    <w:rsid w:val="00E86747"/>
    <w:rsid w:val="00E94C75"/>
    <w:rsid w:val="00EF3709"/>
    <w:rsid w:val="00F03F44"/>
    <w:rsid w:val="00F233EE"/>
    <w:rsid w:val="00F55AB0"/>
    <w:rsid w:val="00FC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156557"/>
  <w15:chartTrackingRefBased/>
  <w15:docId w15:val="{EFE1AADE-5ED2-4E6F-8434-144DE1898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33B55"/>
    <w:pPr>
      <w:ind w:firstLineChars="200" w:firstLine="420"/>
    </w:pPr>
  </w:style>
  <w:style w:type="table" w:styleId="a4">
    <w:name w:val="Table Grid"/>
    <w:basedOn w:val="a1"/>
    <w:uiPriority w:val="39"/>
    <w:rsid w:val="000F15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86348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86348B"/>
    <w:rPr>
      <w:rFonts w:ascii="宋体" w:eastAsia="宋体" w:hAnsi="宋体" w:cs="宋体"/>
      <w:kern w:val="0"/>
      <w:sz w:val="24"/>
      <w:szCs w:val="24"/>
    </w:rPr>
  </w:style>
  <w:style w:type="character" w:customStyle="1" w:styleId="kwd">
    <w:name w:val="kwd"/>
    <w:basedOn w:val="a0"/>
    <w:rsid w:val="0086348B"/>
  </w:style>
  <w:style w:type="character" w:customStyle="1" w:styleId="pln">
    <w:name w:val="pln"/>
    <w:basedOn w:val="a0"/>
    <w:rsid w:val="0086348B"/>
  </w:style>
  <w:style w:type="character" w:customStyle="1" w:styleId="pun">
    <w:name w:val="pun"/>
    <w:basedOn w:val="a0"/>
    <w:rsid w:val="0086348B"/>
  </w:style>
  <w:style w:type="character" w:customStyle="1" w:styleId="typ">
    <w:name w:val="typ"/>
    <w:basedOn w:val="a0"/>
    <w:rsid w:val="0086348B"/>
  </w:style>
  <w:style w:type="paragraph" w:styleId="a5">
    <w:name w:val="header"/>
    <w:basedOn w:val="a"/>
    <w:link w:val="a6"/>
    <w:uiPriority w:val="99"/>
    <w:unhideWhenUsed/>
    <w:rsid w:val="00641C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641C1A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641C1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641C1A"/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rsid w:val="001B718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a">
    <w:name w:val="Strong"/>
    <w:basedOn w:val="a0"/>
    <w:uiPriority w:val="22"/>
    <w:qFormat/>
    <w:rsid w:val="001B718C"/>
    <w:rPr>
      <w:b/>
      <w:bCs/>
    </w:rPr>
  </w:style>
  <w:style w:type="paragraph" w:customStyle="1" w:styleId="listparagraph">
    <w:name w:val="list_paragraph"/>
    <w:basedOn w:val="a"/>
    <w:rsid w:val="001B718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3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5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3</Pages>
  <Words>303</Words>
  <Characters>1731</Characters>
  <Application>Microsoft Office Word</Application>
  <DocSecurity>0</DocSecurity>
  <Lines>14</Lines>
  <Paragraphs>4</Paragraphs>
  <ScaleCrop>false</ScaleCrop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jtuchexp</dc:creator>
  <cp:keywords/>
  <dc:description/>
  <cp:lastModifiedBy>陈 俊哲</cp:lastModifiedBy>
  <cp:revision>11</cp:revision>
  <dcterms:created xsi:type="dcterms:W3CDTF">2022-05-15T08:01:00Z</dcterms:created>
  <dcterms:modified xsi:type="dcterms:W3CDTF">2022-05-30T01:29:00Z</dcterms:modified>
</cp:coreProperties>
</file>